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28FAE1" w14:textId="77777777" w:rsidR="007B7411" w:rsidRDefault="00EB05B3" w:rsidP="00EB05B3">
      <w:pPr>
        <w:pStyle w:val="Title"/>
        <w:jc w:val="center"/>
      </w:pPr>
      <w:r>
        <w:t>How To Gather Row Counts for Client’s table who are on Dynamics 365</w:t>
      </w:r>
    </w:p>
    <w:p w14:paraId="7F2D636D" w14:textId="77777777" w:rsidR="00EB05B3" w:rsidRDefault="00EB05B3" w:rsidP="00EB05B3"/>
    <w:p w14:paraId="0B4C36B3" w14:textId="2EFD7CC1" w:rsidR="00EB05B3" w:rsidRDefault="00EB05B3" w:rsidP="00EB05B3">
      <w:pPr>
        <w:pStyle w:val="ListParagraph"/>
        <w:numPr>
          <w:ilvl w:val="0"/>
          <w:numId w:val="1"/>
        </w:numPr>
      </w:pPr>
      <w:r>
        <w:t xml:space="preserve">Go to  </w:t>
      </w:r>
      <w:hyperlink r:id="rId5" w:history="1">
        <w:r w:rsidRPr="007F6918">
          <w:rPr>
            <w:rStyle w:val="Hyperlink"/>
          </w:rPr>
          <w:t>https://</w:t>
        </w:r>
        <w:r w:rsidRPr="007F6918">
          <w:rPr>
            <w:rStyle w:val="Hyperlink"/>
            <w:i/>
          </w:rPr>
          <w:t>clientID</w:t>
        </w:r>
        <w:r w:rsidRPr="007F6918">
          <w:rPr>
            <w:rStyle w:val="Hyperlink"/>
          </w:rPr>
          <w:t>.crm.dynamics.com</w:t>
        </w:r>
      </w:hyperlink>
      <w:r>
        <w:t xml:space="preserve"> </w:t>
      </w:r>
    </w:p>
    <w:p w14:paraId="05DB2C4D" w14:textId="77777777" w:rsidR="00EB05B3" w:rsidRDefault="00EB05B3" w:rsidP="00EB05B3">
      <w:pPr>
        <w:pStyle w:val="ListParagraph"/>
        <w:numPr>
          <w:ilvl w:val="0"/>
          <w:numId w:val="1"/>
        </w:numPr>
      </w:pPr>
      <w:r>
        <w:t>Go to Setup and select Customizations</w:t>
      </w:r>
    </w:p>
    <w:p w14:paraId="443F2D16" w14:textId="77777777" w:rsidR="00EB05B3" w:rsidRDefault="00EB05B3" w:rsidP="00EB05B3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041B9319" wp14:editId="30E6D00B">
            <wp:extent cx="4707924" cy="1478268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21911" cy="148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177CA" w14:textId="77777777" w:rsidR="00EB05B3" w:rsidRDefault="00EB05B3" w:rsidP="00EB05B3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21C8050C" wp14:editId="1176690A">
            <wp:extent cx="4024184" cy="2050786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41867" cy="2059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D4F36" w14:textId="77777777" w:rsidR="00EB05B3" w:rsidRDefault="00EB05B3" w:rsidP="00EB05B3">
      <w:pPr>
        <w:pStyle w:val="ListParagraph"/>
        <w:numPr>
          <w:ilvl w:val="0"/>
          <w:numId w:val="1"/>
        </w:numPr>
      </w:pPr>
      <w:r>
        <w:t xml:space="preserve">Select </w:t>
      </w:r>
      <w:r w:rsidRPr="00EB05B3">
        <w:rPr>
          <w:b/>
        </w:rPr>
        <w:t>Customize the System</w:t>
      </w:r>
    </w:p>
    <w:p w14:paraId="2DE48164" w14:textId="77777777" w:rsidR="00EB05B3" w:rsidRDefault="00EB05B3" w:rsidP="00EB05B3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06A869A5" wp14:editId="05E99D96">
            <wp:extent cx="5943600" cy="12261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4AAB4" w14:textId="77777777" w:rsidR="00EB05B3" w:rsidRPr="00EB05B3" w:rsidRDefault="00EB05B3" w:rsidP="00EB05B3">
      <w:pPr>
        <w:pStyle w:val="ListParagraph"/>
        <w:numPr>
          <w:ilvl w:val="0"/>
          <w:numId w:val="1"/>
        </w:numPr>
      </w:pPr>
      <w:r>
        <w:t xml:space="preserve">Select </w:t>
      </w:r>
      <w:r>
        <w:rPr>
          <w:b/>
        </w:rPr>
        <w:t>Web Resources</w:t>
      </w:r>
    </w:p>
    <w:p w14:paraId="0F5578E9" w14:textId="05F688F4" w:rsidR="00EB05B3" w:rsidRDefault="00953115" w:rsidP="00EB05B3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inline distT="0" distB="0" distL="0" distR="0" wp14:anchorId="5DF09AE2" wp14:editId="7272AA50">
            <wp:extent cx="1580952" cy="4600000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80952" cy="4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C3AFD" w14:textId="77777777" w:rsidR="00EB05B3" w:rsidRDefault="004F386C" w:rsidP="00EB05B3">
      <w:pPr>
        <w:pStyle w:val="ListParagraph"/>
        <w:numPr>
          <w:ilvl w:val="0"/>
          <w:numId w:val="1"/>
        </w:numPr>
      </w:pPr>
      <w:r>
        <w:t>Click on New</w:t>
      </w:r>
    </w:p>
    <w:p w14:paraId="393FEC87" w14:textId="77777777" w:rsidR="004F386C" w:rsidRDefault="004F386C" w:rsidP="004F386C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0BBC5E0E" wp14:editId="5470FED9">
            <wp:extent cx="5943600" cy="22942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1D11B" w14:textId="77777777" w:rsidR="004F386C" w:rsidRDefault="004F386C" w:rsidP="005D1BB8">
      <w:pPr>
        <w:pStyle w:val="ListParagraph"/>
        <w:numPr>
          <w:ilvl w:val="0"/>
          <w:numId w:val="1"/>
        </w:numPr>
      </w:pPr>
      <w:r>
        <w:t>Make sure to fill out the highlighted fields identically and press save</w:t>
      </w:r>
      <w:r w:rsidR="005D1BB8">
        <w:t xml:space="preserve">. The file to be uploaded can be found in this folder: </w:t>
      </w:r>
      <w:r w:rsidR="005D1BB8" w:rsidRPr="005D1BB8">
        <w:t>\\CORP-FS2\Common\Product Support\CRM\CRM Implementation Team\Data Migration Analyst Reference Materials\365 row count query</w:t>
      </w:r>
    </w:p>
    <w:p w14:paraId="179FDF63" w14:textId="77777777" w:rsidR="004F386C" w:rsidRDefault="004F386C" w:rsidP="004F386C">
      <w:pPr>
        <w:pStyle w:val="ListParagraph"/>
        <w:numPr>
          <w:ilvl w:val="1"/>
          <w:numId w:val="1"/>
        </w:numPr>
      </w:pPr>
      <w:bookmarkStart w:id="0" w:name="_GoBack"/>
      <w:r>
        <w:rPr>
          <w:noProof/>
        </w:rPr>
        <w:lastRenderedPageBreak/>
        <w:drawing>
          <wp:inline distT="0" distB="0" distL="0" distR="0" wp14:anchorId="0DEDBAC7" wp14:editId="2669EF5B">
            <wp:extent cx="7836408" cy="661111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836408" cy="6611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6B49A5FD" w14:textId="77777777" w:rsidR="004F386C" w:rsidRDefault="004F386C" w:rsidP="004F386C">
      <w:pPr>
        <w:pStyle w:val="ListParagraph"/>
        <w:numPr>
          <w:ilvl w:val="0"/>
          <w:numId w:val="1"/>
        </w:numPr>
      </w:pPr>
      <w:r>
        <w:t>Click on the highlighted URL which will open a new window (Make sure to have pop-ups enabled!)</w:t>
      </w:r>
    </w:p>
    <w:p w14:paraId="0371D0A0" w14:textId="77777777" w:rsidR="004F386C" w:rsidRDefault="004F386C" w:rsidP="004F386C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inline distT="0" distB="0" distL="0" distR="0" wp14:anchorId="0375D9AC" wp14:editId="5B2C3EC6">
            <wp:extent cx="5943600" cy="503364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D4B63" w14:textId="77777777" w:rsidR="004F386C" w:rsidRDefault="004F386C" w:rsidP="004F386C">
      <w:pPr>
        <w:pStyle w:val="ListParagraph"/>
        <w:numPr>
          <w:ilvl w:val="0"/>
          <w:numId w:val="1"/>
        </w:numPr>
      </w:pPr>
      <w:r>
        <w:t>Follow the 3 steps on the pop up.</w:t>
      </w:r>
    </w:p>
    <w:p w14:paraId="5621F6D2" w14:textId="77777777" w:rsidR="005D1BB8" w:rsidRDefault="005D1BB8" w:rsidP="005D1BB8">
      <w:pPr>
        <w:pStyle w:val="ListParagraph"/>
        <w:numPr>
          <w:ilvl w:val="1"/>
          <w:numId w:val="1"/>
        </w:numPr>
      </w:pPr>
      <w:r w:rsidRPr="005D1BB8">
        <w:rPr>
          <w:noProof/>
        </w:rPr>
        <w:lastRenderedPageBreak/>
        <w:drawing>
          <wp:inline distT="0" distB="0" distL="0" distR="0" wp14:anchorId="4B7120F9" wp14:editId="4E0AD1A3">
            <wp:extent cx="5943600" cy="3717925"/>
            <wp:effectExtent l="0" t="0" r="0" b="0"/>
            <wp:docPr id="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6B8AB" w14:textId="77777777" w:rsidR="005D1BB8" w:rsidRDefault="005D1BB8" w:rsidP="005D1BB8">
      <w:pPr>
        <w:pStyle w:val="ListParagraph"/>
        <w:numPr>
          <w:ilvl w:val="0"/>
          <w:numId w:val="1"/>
        </w:numPr>
      </w:pPr>
      <w:r>
        <w:t>Then Delete the fetch-xml solution</w:t>
      </w:r>
    </w:p>
    <w:p w14:paraId="4CE764EB" w14:textId="77777777" w:rsidR="005D1BB8" w:rsidRDefault="005D1BB8" w:rsidP="005D1BB8">
      <w:pPr>
        <w:pStyle w:val="ListParagraph"/>
        <w:numPr>
          <w:ilvl w:val="0"/>
          <w:numId w:val="1"/>
        </w:numPr>
      </w:pPr>
      <w:r>
        <w:t>Go to MySQL server crmstaging2016</w:t>
      </w:r>
      <w:r w:rsidR="00412474">
        <w:t xml:space="preserve"> and use the </w:t>
      </w:r>
      <w:proofErr w:type="spellStart"/>
      <w:r w:rsidR="00412474">
        <w:t>DatabaseRowCounts</w:t>
      </w:r>
      <w:proofErr w:type="spellEnd"/>
    </w:p>
    <w:p w14:paraId="64175B51" w14:textId="77777777" w:rsidR="00412474" w:rsidRDefault="00412474" w:rsidP="005D1BB8">
      <w:pPr>
        <w:pStyle w:val="ListParagraph"/>
        <w:numPr>
          <w:ilvl w:val="0"/>
          <w:numId w:val="1"/>
        </w:numPr>
      </w:pPr>
      <w:r>
        <w:t xml:space="preserve">Right click on the </w:t>
      </w:r>
      <w:proofErr w:type="spellStart"/>
      <w:r>
        <w:t>DatabaseRowCounts</w:t>
      </w:r>
      <w:proofErr w:type="spellEnd"/>
      <w:r>
        <w:t xml:space="preserve"> in the object Explorer and select Tasks&gt; Import Flat Files.</w:t>
      </w:r>
    </w:p>
    <w:p w14:paraId="6F172B5C" w14:textId="77777777" w:rsidR="00412474" w:rsidRDefault="00412474" w:rsidP="005D1BB8">
      <w:pPr>
        <w:pStyle w:val="ListParagraph"/>
        <w:numPr>
          <w:ilvl w:val="0"/>
          <w:numId w:val="1"/>
        </w:numPr>
      </w:pPr>
      <w:r>
        <w:t>On the wizard press next</w:t>
      </w:r>
    </w:p>
    <w:p w14:paraId="66E748B4" w14:textId="77777777" w:rsidR="00412474" w:rsidRDefault="00412474" w:rsidP="00412474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inline distT="0" distB="0" distL="0" distR="0" wp14:anchorId="10194A9C" wp14:editId="355007D5">
            <wp:extent cx="5943600" cy="5416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1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D0AF7" w14:textId="77777777" w:rsidR="00412474" w:rsidRDefault="00412474" w:rsidP="00412474">
      <w:pPr>
        <w:pStyle w:val="ListParagraph"/>
        <w:numPr>
          <w:ilvl w:val="0"/>
          <w:numId w:val="1"/>
        </w:numPr>
      </w:pPr>
      <w:r>
        <w:t xml:space="preserve">Click browse and select the csv file that was just selected. Make sure the table name is the same as the </w:t>
      </w:r>
      <w:proofErr w:type="spellStart"/>
      <w:r>
        <w:t>enterpiseID</w:t>
      </w:r>
      <w:proofErr w:type="spellEnd"/>
    </w:p>
    <w:p w14:paraId="27FA7CF3" w14:textId="77777777" w:rsidR="00412474" w:rsidRDefault="00412474" w:rsidP="00412474">
      <w:pPr>
        <w:pStyle w:val="ListParagraph"/>
        <w:numPr>
          <w:ilvl w:val="1"/>
          <w:numId w:val="1"/>
        </w:numPr>
      </w:pPr>
      <w:r>
        <w:lastRenderedPageBreak/>
        <w:t xml:space="preserve">EXAMPLE: </w:t>
      </w:r>
      <w:r>
        <w:rPr>
          <w:noProof/>
        </w:rPr>
        <w:t>0</w:t>
      </w:r>
      <w:r>
        <w:rPr>
          <w:noProof/>
        </w:rPr>
        <w:drawing>
          <wp:inline distT="0" distB="0" distL="0" distR="0" wp14:anchorId="5A4942F4" wp14:editId="479A7CE8">
            <wp:extent cx="5943600" cy="5435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3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83A3D" w14:textId="77777777" w:rsidR="00412474" w:rsidRDefault="00412474" w:rsidP="00412474">
      <w:pPr>
        <w:pStyle w:val="ListParagraph"/>
        <w:numPr>
          <w:ilvl w:val="0"/>
          <w:numId w:val="1"/>
        </w:numPr>
      </w:pPr>
      <w:r>
        <w:rPr>
          <w:noProof/>
        </w:rPr>
        <w:t>Then press keep pressing next till the finish button and press that without chaninging anything. If succesfull a green checkmark will show at the end as shown in pictures below</w:t>
      </w:r>
    </w:p>
    <w:p w14:paraId="1DFF0656" w14:textId="77777777" w:rsidR="00412474" w:rsidRDefault="00412474" w:rsidP="00412474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inline distT="0" distB="0" distL="0" distR="0" wp14:anchorId="0CB6AA33" wp14:editId="56AC18CE">
            <wp:extent cx="5943600" cy="544893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4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2D25A" w14:textId="77777777" w:rsidR="00412474" w:rsidRDefault="00412474" w:rsidP="00412474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inline distT="0" distB="0" distL="0" distR="0" wp14:anchorId="23406C1B" wp14:editId="79801668">
            <wp:extent cx="5943600" cy="536384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6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CC0FB" w14:textId="77777777" w:rsidR="00412474" w:rsidRDefault="00412474" w:rsidP="00412474">
      <w:pPr>
        <w:pStyle w:val="ListParagraph"/>
        <w:numPr>
          <w:ilvl w:val="1"/>
          <w:numId w:val="1"/>
        </w:numPr>
      </w:pPr>
    </w:p>
    <w:p w14:paraId="37342172" w14:textId="77777777" w:rsidR="00412474" w:rsidRDefault="00412474" w:rsidP="00412474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inline distT="0" distB="0" distL="0" distR="0" wp14:anchorId="41E88260" wp14:editId="0FDE7A9D">
            <wp:extent cx="5943600" cy="5420995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2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3D818" w14:textId="77777777" w:rsidR="000F14DD" w:rsidRDefault="000F14DD" w:rsidP="00412474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inline distT="0" distB="0" distL="0" distR="0" wp14:anchorId="6512956D" wp14:editId="14FB5FE0">
            <wp:extent cx="5943600" cy="54089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0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60E13" w14:textId="77777777" w:rsidR="00412474" w:rsidRDefault="00412474" w:rsidP="00412474">
      <w:pPr>
        <w:pStyle w:val="ListParagraph"/>
        <w:numPr>
          <w:ilvl w:val="0"/>
          <w:numId w:val="1"/>
        </w:numPr>
      </w:pPr>
      <w:r>
        <w:t>Then run the following code replacing</w:t>
      </w:r>
      <w:r w:rsidRPr="00412474">
        <w:rPr>
          <w:b/>
          <w:i/>
        </w:rPr>
        <w:t xml:space="preserve"> </w:t>
      </w:r>
      <w:proofErr w:type="spellStart"/>
      <w:r w:rsidRPr="00412474">
        <w:rPr>
          <w:b/>
          <w:i/>
        </w:rPr>
        <w:t>clientID</w:t>
      </w:r>
      <w:proofErr w:type="spellEnd"/>
      <w:r>
        <w:t xml:space="preserve"> with the table’s name (which is also the </w:t>
      </w:r>
      <w:proofErr w:type="spellStart"/>
      <w:r w:rsidRPr="00412474">
        <w:t>enterpriseID</w:t>
      </w:r>
      <w:proofErr w:type="spellEnd"/>
      <w:r>
        <w:t xml:space="preserve">) that was just imported. </w:t>
      </w:r>
    </w:p>
    <w:p w14:paraId="2146C453" w14:textId="77777777" w:rsidR="00412474" w:rsidRDefault="00412474" w:rsidP="00412474">
      <w:pPr>
        <w:pStyle w:val="ListParagraph"/>
        <w:rPr>
          <w:rFonts w:ascii="Consolas" w:hAnsi="Consolas" w:cs="Consolas"/>
          <w:color w:val="0000FF"/>
          <w:sz w:val="19"/>
          <w:szCs w:val="19"/>
          <w:highlight w:val="white"/>
        </w:rPr>
      </w:pPr>
    </w:p>
    <w:p w14:paraId="32E65A54" w14:textId="77777777" w:rsidR="00412474" w:rsidRPr="00412474" w:rsidRDefault="00412474" w:rsidP="00412474">
      <w:pPr>
        <w:pStyle w:val="ListParagraph"/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abaseRowCounts</w:t>
      </w:r>
      <w:proofErr w:type="spellEnd"/>
    </w:p>
    <w:p w14:paraId="4A240881" w14:textId="77777777" w:rsidR="00412474" w:rsidRPr="00412474" w:rsidRDefault="00412474" w:rsidP="004124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12474"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12474"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RowCounts</w:t>
      </w:r>
      <w:proofErr w:type="spellEnd"/>
      <w:r w:rsidRPr="00412474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EnterpriseID</w:t>
      </w:r>
      <w:proofErr w:type="spellEnd"/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Table_Plural_Name</w:t>
      </w:r>
      <w:proofErr w:type="spellEnd"/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RowCount</w:t>
      </w:r>
      <w:proofErr w:type="spellEnd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3671B59" w14:textId="77777777" w:rsidR="00412474" w:rsidRPr="00412474" w:rsidRDefault="00412474" w:rsidP="004124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12474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EnterpriseID</w:t>
      </w:r>
      <w:proofErr w:type="spellEnd"/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Table_Plural_Name</w:t>
      </w:r>
      <w:proofErr w:type="spellEnd"/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RowCount</w:t>
      </w:r>
      <w:proofErr w:type="spellEnd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</w:p>
    <w:p w14:paraId="0591010C" w14:textId="77777777" w:rsidR="00412474" w:rsidRPr="00412474" w:rsidRDefault="00412474" w:rsidP="004124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12474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412474"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 </w:t>
      </w:r>
      <w:proofErr w:type="spellStart"/>
      <w:r w:rsidRPr="00412474">
        <w:rPr>
          <w:rFonts w:ascii="Consolas" w:hAnsi="Consolas" w:cs="Consolas"/>
          <w:b/>
          <w:i/>
          <w:color w:val="FF0000"/>
          <w:sz w:val="19"/>
          <w:szCs w:val="19"/>
          <w:highlight w:val="white"/>
        </w:rPr>
        <w:t>clientID</w:t>
      </w:r>
      <w:proofErr w:type="spellEnd"/>
      <w:r w:rsidRPr="00412474"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 </w:t>
      </w:r>
      <w:r w:rsidRPr="00412474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NewClient</w:t>
      </w:r>
      <w:proofErr w:type="spellEnd"/>
    </w:p>
    <w:p w14:paraId="26E1E96D" w14:textId="77777777" w:rsidR="00412474" w:rsidRPr="00412474" w:rsidRDefault="00412474" w:rsidP="004124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12474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3C4B9B0" w14:textId="77777777" w:rsidR="00412474" w:rsidRPr="00412474" w:rsidRDefault="00412474" w:rsidP="004124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Exists</w:t>
      </w:r>
      <w:r w:rsidRPr="00412474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412474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12474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RowCounts</w:t>
      </w:r>
      <w:proofErr w:type="spellEnd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12474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C </w:t>
      </w:r>
      <w:r w:rsidRPr="00412474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RC</w:t>
      </w:r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EnterpriseID</w:t>
      </w:r>
      <w:proofErr w:type="spellEnd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NewClient</w:t>
      </w:r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EnterpriseID</w:t>
      </w:r>
      <w:proofErr w:type="spellEnd"/>
    </w:p>
    <w:p w14:paraId="6D146C87" w14:textId="77777777" w:rsidR="00412474" w:rsidRPr="00412474" w:rsidRDefault="00412474" w:rsidP="004124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RC</w:t>
      </w:r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Table</w:t>
      </w:r>
      <w:proofErr w:type="gramEnd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_Plural_Name</w:t>
      </w:r>
      <w:proofErr w:type="spellEnd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NewClient</w:t>
      </w:r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Table_Plural_Name</w:t>
      </w:r>
      <w:proofErr w:type="spellEnd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C</w:t>
      </w:r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RowCount</w:t>
      </w:r>
      <w:proofErr w:type="spellEnd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</w:t>
      </w:r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NewClient</w:t>
      </w:r>
      <w:proofErr w:type="spellEnd"/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RowCount</w:t>
      </w:r>
      <w:proofErr w:type="spellEnd"/>
      <w:r w:rsidRPr="00412474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412474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3945DD8" w14:textId="77777777" w:rsidR="00412474" w:rsidRDefault="00412474" w:rsidP="00412474">
      <w:pPr>
        <w:pStyle w:val="ListParagraph"/>
        <w:numPr>
          <w:ilvl w:val="1"/>
          <w:numId w:val="1"/>
        </w:numPr>
      </w:pPr>
      <w:r>
        <w:t xml:space="preserve">An example: </w:t>
      </w:r>
    </w:p>
    <w:p w14:paraId="2DE10967" w14:textId="77777777" w:rsidR="00412474" w:rsidRDefault="00412474" w:rsidP="00412474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inline distT="0" distB="0" distL="0" distR="0" wp14:anchorId="0A99CFB9" wp14:editId="49C29A4A">
            <wp:extent cx="5943600" cy="1026795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27768" w14:textId="77777777" w:rsidR="00412474" w:rsidRPr="00EB05B3" w:rsidRDefault="00412474" w:rsidP="00412474">
      <w:pPr>
        <w:pStyle w:val="ListParagraph"/>
        <w:numPr>
          <w:ilvl w:val="1"/>
          <w:numId w:val="1"/>
        </w:numPr>
      </w:pPr>
    </w:p>
    <w:sectPr w:rsidR="00412474" w:rsidRPr="00EB05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A371CD"/>
    <w:multiLevelType w:val="hybridMultilevel"/>
    <w:tmpl w:val="14545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zA3NDI2tDQ2t7BQ0lEKTi0uzszPAykwrAUAqFEk6iwAAAA="/>
  </w:docVars>
  <w:rsids>
    <w:rsidRoot w:val="00EB05B3"/>
    <w:rsid w:val="000F14DD"/>
    <w:rsid w:val="00412474"/>
    <w:rsid w:val="004F386C"/>
    <w:rsid w:val="0052105B"/>
    <w:rsid w:val="005D1BB8"/>
    <w:rsid w:val="008F7A4B"/>
    <w:rsid w:val="00953115"/>
    <w:rsid w:val="00B623C0"/>
    <w:rsid w:val="00BD184D"/>
    <w:rsid w:val="00CF77D8"/>
    <w:rsid w:val="00EB0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B5825"/>
  <w15:chartTrackingRefBased/>
  <w15:docId w15:val="{7D24D942-C1A1-4EE4-B6B7-05AC30DF1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B05B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05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EB05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B05B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clientID.crm.dynamics.com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vestnet</Company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era, Sohrab</dc:creator>
  <cp:keywords/>
  <dc:description/>
  <cp:lastModifiedBy>Sohrab Seera</cp:lastModifiedBy>
  <cp:revision>5</cp:revision>
  <dcterms:created xsi:type="dcterms:W3CDTF">2018-08-23T22:58:00Z</dcterms:created>
  <dcterms:modified xsi:type="dcterms:W3CDTF">2018-09-20T23:47:00Z</dcterms:modified>
</cp:coreProperties>
</file>